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31, 2021 (02:3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31T18:32:19Z</dcterms:created>
  <dcterms:modified xsi:type="dcterms:W3CDTF">2021-08-31T18: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1 (02:3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